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72FA6" w14:textId="77777777" w:rsidR="000A4E83" w:rsidRPr="00232745" w:rsidRDefault="000A4E83" w:rsidP="000A4E83">
      <w:pPr>
        <w:jc w:val="center"/>
        <w:rPr>
          <w:b/>
          <w:bCs/>
        </w:rPr>
      </w:pPr>
      <w:r w:rsidRPr="00232745">
        <w:rPr>
          <w:b/>
          <w:bCs/>
        </w:rPr>
        <w:t xml:space="preserve">Committee Membership Endorsement </w:t>
      </w:r>
      <w:r>
        <w:rPr>
          <w:b/>
          <w:bCs/>
        </w:rPr>
        <w:t xml:space="preserve">Form </w:t>
      </w:r>
      <w:r w:rsidRPr="00232745">
        <w:rPr>
          <w:b/>
          <w:bCs/>
        </w:rPr>
        <w:t>for Thesis or Dissertation</w:t>
      </w:r>
    </w:p>
    <w:p w14:paraId="2B8B9B65" w14:textId="77777777" w:rsidR="000A4E83" w:rsidRPr="00232745" w:rsidRDefault="000A4E83" w:rsidP="000A4E83"/>
    <w:p w14:paraId="25D52BFD" w14:textId="77777777" w:rsidR="000A4E83" w:rsidRPr="00232745" w:rsidRDefault="00001B47" w:rsidP="000A4E83">
      <w:pPr>
        <w:jc w:val="center"/>
      </w:pPr>
      <w:r>
        <w:t>Select one:</w:t>
      </w:r>
      <w:r>
        <w:tab/>
      </w:r>
      <w:r w:rsidR="000A4E83">
        <w:t xml:space="preserve">( ) </w:t>
      </w:r>
      <w:r w:rsidR="000A4E83" w:rsidRPr="00232745">
        <w:t>Thesis</w:t>
      </w:r>
      <w:r w:rsidR="000A4E83" w:rsidRPr="00232745">
        <w:tab/>
      </w:r>
      <w:r w:rsidR="000A4E83">
        <w:t xml:space="preserve">( ) </w:t>
      </w:r>
      <w:r w:rsidR="000A4E83" w:rsidRPr="00232745">
        <w:t>Dissertation</w:t>
      </w:r>
      <w:r w:rsidR="000A4E83" w:rsidRPr="00232745">
        <w:tab/>
      </w:r>
      <w:r w:rsidR="000A4E83" w:rsidRPr="00232745">
        <w:tab/>
      </w:r>
      <w:r>
        <w:br/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5372"/>
        <w:gridCol w:w="3978"/>
      </w:tblGrid>
      <w:tr w:rsidR="000A4E83" w14:paraId="57DF9080" w14:textId="77777777">
        <w:tc>
          <w:tcPr>
            <w:tcW w:w="5508" w:type="dxa"/>
          </w:tcPr>
          <w:p w14:paraId="7E055F86" w14:textId="77777777" w:rsidR="000A4E83" w:rsidRDefault="000A4E83" w:rsidP="000A4E83">
            <w:r>
              <w:t xml:space="preserve">Student Name: </w:t>
            </w:r>
          </w:p>
          <w:p w14:paraId="2F2E96FC" w14:textId="77777777" w:rsidR="000A4E83" w:rsidRDefault="000A4E83" w:rsidP="000A4E83"/>
        </w:tc>
        <w:tc>
          <w:tcPr>
            <w:tcW w:w="4068" w:type="dxa"/>
          </w:tcPr>
          <w:p w14:paraId="29630C67" w14:textId="77777777" w:rsidR="000A4E83" w:rsidRDefault="000A4E83" w:rsidP="000A4E83">
            <w:r>
              <w:t xml:space="preserve">Date: </w:t>
            </w:r>
          </w:p>
        </w:tc>
      </w:tr>
      <w:tr w:rsidR="00E44B83" w14:paraId="269EBE5F" w14:textId="77777777">
        <w:tc>
          <w:tcPr>
            <w:tcW w:w="5508" w:type="dxa"/>
          </w:tcPr>
          <w:p w14:paraId="36B76A79" w14:textId="77777777" w:rsidR="00E44B83" w:rsidRDefault="00E44B83" w:rsidP="000A4E83">
            <w:r>
              <w:t xml:space="preserve">Email: </w:t>
            </w:r>
          </w:p>
          <w:p w14:paraId="357C73FB" w14:textId="77777777" w:rsidR="00E44B83" w:rsidRDefault="00E44B83" w:rsidP="000A4E83"/>
        </w:tc>
        <w:tc>
          <w:tcPr>
            <w:tcW w:w="4068" w:type="dxa"/>
          </w:tcPr>
          <w:p w14:paraId="027A3DBA" w14:textId="77777777" w:rsidR="00E44B83" w:rsidRDefault="00E44B83" w:rsidP="000A4E83">
            <w:r>
              <w:t xml:space="preserve">G Number: </w:t>
            </w:r>
          </w:p>
        </w:tc>
      </w:tr>
      <w:tr w:rsidR="002E644F" w14:paraId="11C4766C" w14:textId="77777777" w:rsidTr="00920F27">
        <w:tc>
          <w:tcPr>
            <w:tcW w:w="9576" w:type="dxa"/>
            <w:gridSpan w:val="2"/>
          </w:tcPr>
          <w:p w14:paraId="32FA0607" w14:textId="77777777" w:rsidR="002E644F" w:rsidRDefault="002E644F" w:rsidP="000A4E83">
            <w:r>
              <w:t xml:space="preserve">Graduate Degree Program: </w:t>
            </w:r>
          </w:p>
          <w:p w14:paraId="3CC5F7E9" w14:textId="77777777" w:rsidR="002E644F" w:rsidRDefault="002E644F" w:rsidP="000A4E83"/>
        </w:tc>
      </w:tr>
      <w:tr w:rsidR="002E644F" w14:paraId="06BEB07E" w14:textId="77777777" w:rsidTr="00920F27">
        <w:tc>
          <w:tcPr>
            <w:tcW w:w="9576" w:type="dxa"/>
            <w:gridSpan w:val="2"/>
          </w:tcPr>
          <w:p w14:paraId="38FFB95E" w14:textId="77777777" w:rsidR="002E644F" w:rsidRDefault="002E644F" w:rsidP="000A4E83">
            <w:r>
              <w:t xml:space="preserve">Thesis Title: </w:t>
            </w:r>
          </w:p>
          <w:p w14:paraId="45772477" w14:textId="77777777" w:rsidR="002E644F" w:rsidRDefault="002E644F" w:rsidP="000A4E83"/>
        </w:tc>
      </w:tr>
    </w:tbl>
    <w:p w14:paraId="5C857B48" w14:textId="77777777" w:rsidR="00E44B83" w:rsidRPr="00232745" w:rsidRDefault="00E44B83" w:rsidP="00E44B83"/>
    <w:tbl>
      <w:tblPr>
        <w:tblW w:w="9646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1457"/>
        <w:gridCol w:w="2699"/>
        <w:gridCol w:w="2610"/>
        <w:gridCol w:w="2880"/>
      </w:tblGrid>
      <w:tr w:rsidR="00E44B83" w:rsidRPr="00232745" w14:paraId="47356E92" w14:textId="77777777" w:rsidTr="005C053E">
        <w:tc>
          <w:tcPr>
            <w:tcW w:w="1457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07D76B20" w14:textId="77777777" w:rsidR="00E44B83" w:rsidRPr="00232745" w:rsidRDefault="00E44B83" w:rsidP="005C053E"/>
        </w:tc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E3568AA" w14:textId="77777777" w:rsidR="00E44B83" w:rsidRPr="00232745" w:rsidRDefault="00E44B83" w:rsidP="005C053E">
            <w:r w:rsidRPr="00232745">
              <w:t>Committee Members: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1FD2AE3" w14:textId="77777777" w:rsidR="00E44B83" w:rsidRPr="00232745" w:rsidRDefault="00E44B83" w:rsidP="005C053E">
            <w:r w:rsidRPr="00232745">
              <w:t>Graduate Faculty Status: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3862F3F2" w14:textId="77777777" w:rsidR="00E44B83" w:rsidRPr="00232745" w:rsidRDefault="00E44B83" w:rsidP="005C053E">
            <w:r w:rsidRPr="00232745">
              <w:t>Department/Program:</w:t>
            </w:r>
          </w:p>
        </w:tc>
      </w:tr>
      <w:tr w:rsidR="00E44B83" w:rsidRPr="00232745" w14:paraId="084A346E" w14:textId="77777777" w:rsidTr="005C053E">
        <w:trPr>
          <w:trHeight w:val="135"/>
        </w:trPr>
        <w:tc>
          <w:tcPr>
            <w:tcW w:w="1457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67DFA0D7" w14:textId="77777777" w:rsidR="00E44B83" w:rsidRPr="00232745" w:rsidRDefault="00E44B83" w:rsidP="005C053E"/>
        </w:tc>
        <w:tc>
          <w:tcPr>
            <w:tcW w:w="26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A5517" w14:textId="77777777" w:rsidR="00E44B83" w:rsidRPr="00232745" w:rsidRDefault="00E44B83" w:rsidP="005C053E"/>
        </w:tc>
        <w:tc>
          <w:tcPr>
            <w:tcW w:w="2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F05EF" w14:textId="77777777" w:rsidR="00E44B83" w:rsidRPr="00232745" w:rsidRDefault="00E44B83" w:rsidP="005C053E"/>
        </w:tc>
        <w:tc>
          <w:tcPr>
            <w:tcW w:w="2880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3636C9B" w14:textId="77777777" w:rsidR="00E44B83" w:rsidRPr="00232745" w:rsidRDefault="00E44B83" w:rsidP="005C053E"/>
        </w:tc>
      </w:tr>
      <w:tr w:rsidR="00E44B83" w:rsidRPr="00232745" w14:paraId="190B5CCE" w14:textId="77777777" w:rsidTr="00D342C9">
        <w:trPr>
          <w:trHeight w:val="720"/>
        </w:trPr>
        <w:tc>
          <w:tcPr>
            <w:tcW w:w="1457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1CA0354" w14:textId="77777777" w:rsidR="00E44B83" w:rsidRPr="00232745" w:rsidRDefault="00E44B83" w:rsidP="00D342C9">
            <w:r w:rsidRPr="00232745">
              <w:t>Chair</w:t>
            </w:r>
            <w:r>
              <w:t>person</w:t>
            </w:r>
            <w:r w:rsidRPr="00232745">
              <w:t>:</w:t>
            </w:r>
          </w:p>
        </w:tc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DEE7D2A" w14:textId="77777777" w:rsidR="00E44B83" w:rsidRPr="00232745" w:rsidRDefault="00E44B83" w:rsidP="005C053E"/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1449152" w14:textId="77777777" w:rsidR="00E44B83" w:rsidRPr="00232745" w:rsidRDefault="00E44B83" w:rsidP="005C053E"/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5E87C131" w14:textId="77777777" w:rsidR="00E44B83" w:rsidRPr="00232745" w:rsidRDefault="00E44B83" w:rsidP="005C053E"/>
        </w:tc>
      </w:tr>
      <w:tr w:rsidR="00E44B83" w:rsidRPr="00232745" w14:paraId="658B9826" w14:textId="77777777" w:rsidTr="00D342C9">
        <w:trPr>
          <w:trHeight w:val="720"/>
        </w:trPr>
        <w:tc>
          <w:tcPr>
            <w:tcW w:w="1457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3F402CE" w14:textId="77777777" w:rsidR="00E44B83" w:rsidRPr="00232745" w:rsidRDefault="00E44B83" w:rsidP="00D342C9">
            <w:r w:rsidRPr="00232745">
              <w:t>Member:</w:t>
            </w:r>
          </w:p>
        </w:tc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31C8CFA" w14:textId="77777777" w:rsidR="00E44B83" w:rsidRPr="00232745" w:rsidRDefault="00E44B83" w:rsidP="005C053E"/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9591B21" w14:textId="77777777" w:rsidR="00E44B83" w:rsidRPr="00232745" w:rsidRDefault="00E44B83" w:rsidP="005C053E"/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0A727F55" w14:textId="77777777" w:rsidR="00E44B83" w:rsidRPr="00232745" w:rsidRDefault="00E44B83" w:rsidP="005C053E"/>
        </w:tc>
      </w:tr>
      <w:tr w:rsidR="00E44B83" w:rsidRPr="00232745" w14:paraId="3C34EE43" w14:textId="77777777" w:rsidTr="00001B47">
        <w:trPr>
          <w:trHeight w:val="720"/>
        </w:trPr>
        <w:tc>
          <w:tcPr>
            <w:tcW w:w="14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8D374" w14:textId="77777777" w:rsidR="00E44B83" w:rsidRPr="00232745" w:rsidRDefault="00E44B83" w:rsidP="00D342C9">
            <w:r w:rsidRPr="00232745">
              <w:t xml:space="preserve">Member: </w:t>
            </w:r>
          </w:p>
        </w:tc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4E753" w14:textId="77777777" w:rsidR="00E44B83" w:rsidRPr="00232745" w:rsidRDefault="00E44B83" w:rsidP="005C053E"/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B415A" w14:textId="77777777" w:rsidR="00E44B83" w:rsidRPr="00232745" w:rsidRDefault="00E44B83" w:rsidP="005C053E"/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A7109A" w14:textId="77777777" w:rsidR="00E44B83" w:rsidRPr="00232745" w:rsidRDefault="00E44B83" w:rsidP="005C053E"/>
        </w:tc>
      </w:tr>
      <w:tr w:rsidR="00E44B83" w:rsidRPr="00232745" w14:paraId="64E20B4A" w14:textId="77777777" w:rsidTr="00001B47">
        <w:trPr>
          <w:trHeight w:val="720"/>
        </w:trPr>
        <w:tc>
          <w:tcPr>
            <w:tcW w:w="14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5662B" w14:textId="77777777" w:rsidR="00E44B83" w:rsidRPr="00232745" w:rsidRDefault="00E44B83" w:rsidP="00D342C9">
            <w:r w:rsidRPr="00232745">
              <w:t xml:space="preserve">Member: </w:t>
            </w:r>
          </w:p>
        </w:tc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D53B1" w14:textId="77777777" w:rsidR="00E44B83" w:rsidRPr="00232745" w:rsidRDefault="00E44B83" w:rsidP="005C053E"/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07F7F" w14:textId="77777777" w:rsidR="00E44B83" w:rsidRPr="00232745" w:rsidRDefault="00E44B83" w:rsidP="005C053E"/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C780EF1" w14:textId="77777777" w:rsidR="00E44B83" w:rsidRPr="00232745" w:rsidRDefault="00E44B83" w:rsidP="005C053E"/>
        </w:tc>
      </w:tr>
    </w:tbl>
    <w:p w14:paraId="4ED80A9F" w14:textId="77777777" w:rsidR="00E44B83" w:rsidRDefault="00001B47" w:rsidP="00E44B83">
      <w:r>
        <w:br/>
      </w:r>
    </w:p>
    <w:p w14:paraId="511C4F73" w14:textId="77777777" w:rsidR="00EE35D5" w:rsidRDefault="00EE35D5" w:rsidP="00EE35D5">
      <w:r>
        <w:rPr>
          <w:b/>
        </w:rPr>
        <w:t>Graduate Program Director (Please Print Name): _</w:t>
      </w:r>
      <w:r>
        <w:t>__________________________________</w:t>
      </w:r>
    </w:p>
    <w:p w14:paraId="4620D8E0" w14:textId="77777777" w:rsidR="00EE35D5" w:rsidRDefault="00EE35D5" w:rsidP="00EE35D5">
      <w:pPr>
        <w:pStyle w:val="ListParagraph"/>
        <w:numPr>
          <w:ilvl w:val="0"/>
          <w:numId w:val="3"/>
        </w:numPr>
      </w:pPr>
      <w:r>
        <w:t xml:space="preserve">I approve this committee. </w:t>
      </w:r>
      <w:r>
        <w:br/>
      </w:r>
    </w:p>
    <w:p w14:paraId="752CEB01" w14:textId="77777777" w:rsidR="00EE35D5" w:rsidRPr="00232745" w:rsidRDefault="00EE35D5" w:rsidP="00EE35D5">
      <w:r>
        <w:t>Signature: ____________________________________</w:t>
      </w:r>
      <w:r>
        <w:tab/>
        <w:t>Date:</w:t>
      </w:r>
      <w:r>
        <w:tab/>
      </w:r>
      <w:r w:rsidRPr="00232745">
        <w:t xml:space="preserve">__________________ </w:t>
      </w:r>
    </w:p>
    <w:p w14:paraId="57407934" w14:textId="77777777" w:rsidR="00DF0A0B" w:rsidRDefault="00DF0A0B" w:rsidP="00E44B83"/>
    <w:p w14:paraId="5F7692D6" w14:textId="77777777" w:rsidR="00EE35D5" w:rsidRPr="00232745" w:rsidRDefault="00EE35D5" w:rsidP="00E44B83"/>
    <w:p w14:paraId="62EBF880" w14:textId="77777777" w:rsidR="00E44B83" w:rsidRDefault="00D342C9" w:rsidP="00E44B83">
      <w:r w:rsidRPr="00D342C9">
        <w:rPr>
          <w:b/>
        </w:rPr>
        <w:t>Unit Head</w:t>
      </w:r>
      <w:r>
        <w:rPr>
          <w:b/>
        </w:rPr>
        <w:t xml:space="preserve"> (Please Print Name)</w:t>
      </w:r>
      <w:r w:rsidRPr="00D342C9">
        <w:rPr>
          <w:b/>
        </w:rPr>
        <w:t>:</w:t>
      </w:r>
      <w:r>
        <w:t xml:space="preserve"> ______________________________________________</w:t>
      </w:r>
    </w:p>
    <w:p w14:paraId="11A941C3" w14:textId="77777777" w:rsidR="00D342C9" w:rsidRDefault="00D342C9" w:rsidP="00E44B83">
      <w:r>
        <w:t xml:space="preserve">Committee Chairperson has: </w:t>
      </w:r>
    </w:p>
    <w:p w14:paraId="254C819A" w14:textId="77777777" w:rsidR="00D342C9" w:rsidRDefault="00D342C9" w:rsidP="00D342C9">
      <w:pPr>
        <w:pStyle w:val="ListParagraph"/>
        <w:numPr>
          <w:ilvl w:val="0"/>
          <w:numId w:val="1"/>
        </w:numPr>
      </w:pPr>
      <w:r>
        <w:t xml:space="preserve">Appropriate disciplinary expertise to chair this committee. </w:t>
      </w:r>
    </w:p>
    <w:p w14:paraId="0314A76C" w14:textId="77777777" w:rsidR="00D342C9" w:rsidRDefault="00D342C9" w:rsidP="00D342C9">
      <w:pPr>
        <w:pStyle w:val="ListParagraph"/>
        <w:numPr>
          <w:ilvl w:val="0"/>
          <w:numId w:val="1"/>
        </w:numPr>
      </w:pPr>
      <w:r>
        <w:t xml:space="preserve">Sufficient workload availability to work with this student. </w:t>
      </w:r>
    </w:p>
    <w:p w14:paraId="4A678FBC" w14:textId="77777777" w:rsidR="00D342C9" w:rsidRDefault="00D342C9" w:rsidP="00D342C9"/>
    <w:p w14:paraId="0201ED4E" w14:textId="77777777" w:rsidR="00D342C9" w:rsidRPr="00232745" w:rsidRDefault="00D342C9" w:rsidP="00D342C9">
      <w:r>
        <w:t>Signature: ____________________________________</w:t>
      </w:r>
      <w:r>
        <w:tab/>
      </w:r>
      <w:r w:rsidR="00EE35D5">
        <w:t>Date:</w:t>
      </w:r>
      <w:r>
        <w:tab/>
      </w:r>
      <w:r w:rsidRPr="00232745">
        <w:t xml:space="preserve">__________________ </w:t>
      </w:r>
    </w:p>
    <w:p w14:paraId="1EF970D3" w14:textId="77777777" w:rsidR="00DF0A0B" w:rsidRDefault="00DF0A0B" w:rsidP="00D342C9"/>
    <w:p w14:paraId="626A1DED" w14:textId="77777777" w:rsidR="00D342C9" w:rsidRDefault="00D342C9" w:rsidP="00D342C9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</w:p>
    <w:p w14:paraId="1C0B04B0" w14:textId="77777777" w:rsidR="00D342C9" w:rsidRPr="00D342C9" w:rsidRDefault="00F03D5B" w:rsidP="00E44B83">
      <w:pPr>
        <w:rPr>
          <w:b/>
        </w:rPr>
      </w:pPr>
      <w:r w:rsidRPr="00F03D5B">
        <w:rPr>
          <w:b/>
        </w:rPr>
        <w:t>Associate Vice-Provost for the Graduate School</w:t>
      </w:r>
      <w:r w:rsidR="00D342C9" w:rsidRPr="00D342C9">
        <w:rPr>
          <w:b/>
        </w:rPr>
        <w:t xml:space="preserve">: </w:t>
      </w:r>
    </w:p>
    <w:p w14:paraId="6DBF8384" w14:textId="77777777" w:rsidR="00E44B83" w:rsidRDefault="00D342C9" w:rsidP="00D342C9">
      <w:pPr>
        <w:pStyle w:val="ListParagraph"/>
        <w:numPr>
          <w:ilvl w:val="0"/>
          <w:numId w:val="2"/>
        </w:numPr>
      </w:pPr>
      <w:r>
        <w:t>This committee meets the requirements of the current Thesis and Dissertation Policy</w:t>
      </w:r>
      <w:r w:rsidR="00EE35D5">
        <w:t>.</w:t>
      </w:r>
      <w:r>
        <w:t xml:space="preserve"> </w:t>
      </w:r>
    </w:p>
    <w:p w14:paraId="672545E7" w14:textId="77777777" w:rsidR="00E44B83" w:rsidRPr="00232745" w:rsidRDefault="00E44B83" w:rsidP="00E44B83"/>
    <w:p w14:paraId="1BF79EF0" w14:textId="77777777" w:rsidR="00EF08F6" w:rsidRDefault="00D342C9" w:rsidP="00001B47">
      <w:r>
        <w:t>Signature: ____________________________________</w:t>
      </w:r>
      <w:r>
        <w:tab/>
      </w:r>
      <w:r w:rsidR="00EE35D5">
        <w:t>Date:</w:t>
      </w:r>
      <w:r>
        <w:tab/>
      </w:r>
      <w:r w:rsidRPr="00232745">
        <w:t xml:space="preserve">__________________ </w:t>
      </w:r>
      <w:r>
        <w:tab/>
      </w:r>
      <w:r>
        <w:tab/>
      </w:r>
      <w:r>
        <w:tab/>
      </w:r>
    </w:p>
    <w:sectPr w:rsidR="00EF08F6" w:rsidSect="00E44B83">
      <w:footerReference w:type="default" r:id="rId7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D64E9" w14:textId="77777777" w:rsidR="004B759A" w:rsidRDefault="004B759A" w:rsidP="004B759A">
      <w:r>
        <w:separator/>
      </w:r>
    </w:p>
  </w:endnote>
  <w:endnote w:type="continuationSeparator" w:id="0">
    <w:p w14:paraId="459234A2" w14:textId="77777777" w:rsidR="004B759A" w:rsidRDefault="004B759A" w:rsidP="004B75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301E2" w14:textId="0DFBBC88" w:rsidR="00001B47" w:rsidRPr="00001B47" w:rsidRDefault="00001B47" w:rsidP="00001B47">
    <w:pPr>
      <w:rPr>
        <w:sz w:val="20"/>
      </w:rPr>
    </w:pPr>
    <w:r w:rsidRPr="00001B47">
      <w:rPr>
        <w:sz w:val="20"/>
      </w:rPr>
      <w:t xml:space="preserve">Please send the completed information electronically to: </w:t>
    </w:r>
    <w:hyperlink r:id="rId1" w:history="1">
      <w:r w:rsidR="00712F58" w:rsidRPr="00483491">
        <w:rPr>
          <w:rStyle w:val="Hyperlink"/>
          <w:sz w:val="20"/>
        </w:rPr>
        <w:t>bergerut@gvsu.edu</w:t>
      </w:r>
    </w:hyperlink>
    <w:r w:rsidR="00712F58">
      <w:rPr>
        <w:rStyle w:val="Hyperlink"/>
        <w:sz w:val="20"/>
      </w:rPr>
      <w:t xml:space="preserve"> </w:t>
    </w:r>
    <w:r>
      <w:rPr>
        <w:rStyle w:val="Hyperlink"/>
        <w:sz w:val="20"/>
      </w:rPr>
      <w:t xml:space="preserve"> </w:t>
    </w:r>
  </w:p>
  <w:p w14:paraId="721C2C51" w14:textId="56CC91F5" w:rsidR="004B759A" w:rsidRPr="004B759A" w:rsidRDefault="004B759A" w:rsidP="004B759A">
    <w:pPr>
      <w:pStyle w:val="Footer"/>
      <w:jc w:val="right"/>
      <w:rPr>
        <w:i/>
        <w:sz w:val="20"/>
        <w:szCs w:val="20"/>
      </w:rPr>
    </w:pPr>
    <w:r w:rsidRPr="004B759A">
      <w:rPr>
        <w:i/>
        <w:sz w:val="20"/>
        <w:szCs w:val="20"/>
      </w:rPr>
      <w:t xml:space="preserve">Updated </w:t>
    </w:r>
    <w:r w:rsidR="00712F58">
      <w:rPr>
        <w:i/>
        <w:sz w:val="20"/>
        <w:szCs w:val="20"/>
      </w:rPr>
      <w:t>9-22-22 TLB</w:t>
    </w:r>
    <w:r w:rsidRPr="004B759A">
      <w:rPr>
        <w:i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9925DF" w14:textId="77777777" w:rsidR="004B759A" w:rsidRDefault="004B759A" w:rsidP="004B759A">
      <w:r>
        <w:separator/>
      </w:r>
    </w:p>
  </w:footnote>
  <w:footnote w:type="continuationSeparator" w:id="0">
    <w:p w14:paraId="64FD3368" w14:textId="77777777" w:rsidR="004B759A" w:rsidRDefault="004B759A" w:rsidP="004B75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A432C"/>
    <w:multiLevelType w:val="hybridMultilevel"/>
    <w:tmpl w:val="6ECCEB62"/>
    <w:lvl w:ilvl="0" w:tplc="3916935E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5F15F2"/>
    <w:multiLevelType w:val="hybridMultilevel"/>
    <w:tmpl w:val="14B81E92"/>
    <w:lvl w:ilvl="0" w:tplc="3916935E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0D45B4"/>
    <w:multiLevelType w:val="hybridMultilevel"/>
    <w:tmpl w:val="9792569A"/>
    <w:lvl w:ilvl="0" w:tplc="3916935E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4320017">
    <w:abstractNumId w:val="2"/>
  </w:num>
  <w:num w:numId="2" w16cid:durableId="68161504">
    <w:abstractNumId w:val="0"/>
  </w:num>
  <w:num w:numId="3" w16cid:durableId="9265775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MTM3NjU3NjSwsLBU0lEKTi0uzszPAykwrAUAI1c5tywAAAA="/>
  </w:docVars>
  <w:rsids>
    <w:rsidRoot w:val="000A4E83"/>
    <w:rsid w:val="00001B47"/>
    <w:rsid w:val="00045746"/>
    <w:rsid w:val="000A4E83"/>
    <w:rsid w:val="000E4BFA"/>
    <w:rsid w:val="002E644F"/>
    <w:rsid w:val="004B759A"/>
    <w:rsid w:val="00535634"/>
    <w:rsid w:val="006A5530"/>
    <w:rsid w:val="00712F58"/>
    <w:rsid w:val="008B6A8D"/>
    <w:rsid w:val="0095734A"/>
    <w:rsid w:val="00B179DA"/>
    <w:rsid w:val="00D342C9"/>
    <w:rsid w:val="00DF0A0B"/>
    <w:rsid w:val="00E44B83"/>
    <w:rsid w:val="00EE35D5"/>
    <w:rsid w:val="00EF08F6"/>
    <w:rsid w:val="00F03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34E1AD5C"/>
  <w15:docId w15:val="{205585AA-BD48-42B4-8AD0-75F735524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4E8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A4E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0A4E83"/>
    <w:rPr>
      <w:color w:val="0000FF"/>
      <w:u w:val="single"/>
    </w:rPr>
  </w:style>
  <w:style w:type="paragraph" w:styleId="Header">
    <w:name w:val="header"/>
    <w:basedOn w:val="Normal"/>
    <w:link w:val="HeaderChar"/>
    <w:rsid w:val="004B75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B759A"/>
    <w:rPr>
      <w:sz w:val="24"/>
      <w:szCs w:val="24"/>
    </w:rPr>
  </w:style>
  <w:style w:type="paragraph" w:styleId="Footer">
    <w:name w:val="footer"/>
    <w:basedOn w:val="Normal"/>
    <w:link w:val="FooterChar"/>
    <w:rsid w:val="004B75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B759A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D342C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12F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bergerut@gv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938</Characters>
  <Application>Microsoft Office Word</Application>
  <DocSecurity>0</DocSecurity>
  <Lines>34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mbership Endorsement Form for Thesis or Dissertation</vt:lpstr>
    </vt:vector>
  </TitlesOfParts>
  <Company>GVSU</Company>
  <LinksUpToDate>false</LinksUpToDate>
  <CharactersWithSpaces>1031</CharactersWithSpaces>
  <SharedDoc>false</SharedDoc>
  <HLinks>
    <vt:vector size="6" baseType="variant">
      <vt:variant>
        <vt:i4>2490383</vt:i4>
      </vt:variant>
      <vt:variant>
        <vt:i4>0</vt:i4>
      </vt:variant>
      <vt:variant>
        <vt:i4>0</vt:i4>
      </vt:variant>
      <vt:variant>
        <vt:i4>5</vt:i4>
      </vt:variant>
      <vt:variant>
        <vt:lpwstr>mailto:gradstudies@gv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mbership Endorsement Form for Thesis or Dissertation</dc:title>
  <dc:creator>Jennifer Palm</dc:creator>
  <cp:lastModifiedBy>Trista Bergerud</cp:lastModifiedBy>
  <cp:revision>2</cp:revision>
  <dcterms:created xsi:type="dcterms:W3CDTF">2022-09-22T18:59:00Z</dcterms:created>
  <dcterms:modified xsi:type="dcterms:W3CDTF">2022-09-22T18:59:00Z</dcterms:modified>
</cp:coreProperties>
</file>